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63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суб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дрохлориду 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прогеп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E167B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97-42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impurity 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27"/>
        </w:trPr>
        <w:tc>
          <w:tcPr>
            <w:tcW w:w="862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063</w:t>
            </w:r>
          </w:p>
        </w:tc>
        <w:tc>
          <w:tcPr>
            <w:tcW w:w="1543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77"/>
        </w:trPr>
        <w:tc>
          <w:tcPr>
            <w:tcW w:w="862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4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354D4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82"/>
        </w:trPr>
        <w:tc>
          <w:tcPr>
            <w:tcW w:w="862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Merge w:val="restart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vMerge w:val="restart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82"/>
        </w:trPr>
        <w:tc>
          <w:tcPr>
            <w:tcW w:w="862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Merge/>
          </w:tcPr>
          <w:p w:rsidR="009B1883" w:rsidRPr="00B82A0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lastRenderedPageBreak/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decarboxylase (coenzyme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GB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pyridoxal-5-phosphate)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декарбоксилаза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аль-5-фосфат)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antro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МР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3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lastRenderedPageBreak/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201BC2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F47B8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1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3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оляриметрія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Речовини 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0F244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5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lastRenderedPageBreak/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031209" w:rsidRDefault="00604584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20B50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031209" w:rsidRPr="00B20B50" w:rsidRDefault="0003120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04584" w:rsidRPr="00031209" w:rsidRDefault="0003120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298C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48298C" w:rsidRDefault="0048298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  <w:lang w:val="en-US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 </w:t>
            </w:r>
            <w:r w:rsidRPr="001F0D42">
              <w:rPr>
                <w:rFonts w:ascii="Times New Roman" w:hAnsi="Times New Roman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lang w:val="en-US"/>
              </w:rPr>
              <w:t xml:space="preserve"> F </w:t>
            </w: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</w:rPr>
              <w:t>окс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M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ildonium </w:t>
            </w:r>
            <w:r w:rsidR="00894BBA">
              <w:rPr>
                <w:rFonts w:ascii="Times New Roman" w:hAnsi="Times New Roman"/>
                <w:b/>
                <w:lang w:val="en-US"/>
              </w:rPr>
              <w:pgNum/>
            </w:r>
            <w:r w:rsidR="00894BBA">
              <w:rPr>
                <w:rFonts w:ascii="Times New Roman" w:hAnsi="Times New Roman"/>
                <w:b/>
                <w:lang w:val="en-US"/>
              </w:rPr>
              <w:t>ehydrate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M</w:t>
            </w:r>
            <w:r w:rsidRPr="0068196A">
              <w:rPr>
                <w:rFonts w:ascii="Times New Roman" w:hAnsi="Times New Roman"/>
                <w:b/>
                <w:lang w:val="en-US"/>
              </w:rPr>
              <w:t>etonat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M</w:t>
            </w:r>
            <w:r w:rsidR="0068196A" w:rsidRPr="0068196A">
              <w:rPr>
                <w:rFonts w:ascii="Times New Roman" w:hAnsi="Times New Roman"/>
                <w:b/>
                <w:lang w:val="en-US"/>
              </w:rPr>
              <w:t>ildronate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="0068196A" w:rsidRPr="0068196A">
              <w:rPr>
                <w:rFonts w:ascii="Times New Roman" w:hAnsi="Times New Roman"/>
                <w:b/>
                <w:lang w:val="en-US"/>
              </w:rPr>
              <w:t>rizipin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="0068196A" w:rsidRPr="0068196A">
              <w:rPr>
                <w:rFonts w:ascii="Times New Roman" w:hAnsi="Times New Roman"/>
                <w:b/>
                <w:lang w:val="en-US"/>
              </w:rPr>
              <w:lastRenderedPageBreak/>
              <w:t xml:space="preserve">trimethylhydrazinium) propionate </w:t>
            </w:r>
            <w:r w:rsidR="00894BBA">
              <w:rPr>
                <w:rFonts w:ascii="Times New Roman" w:hAnsi="Times New Roman"/>
                <w:b/>
                <w:lang w:val="en-US"/>
              </w:rPr>
              <w:pgNum/>
            </w:r>
            <w:r w:rsidR="00894BBA">
              <w:rPr>
                <w:rFonts w:ascii="Times New Roman" w:hAnsi="Times New Roman"/>
                <w:b/>
                <w:lang w:val="en-US"/>
              </w:rPr>
              <w:t>ehydrate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lastRenderedPageBreak/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lastRenderedPageBreak/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>екстракт сухий, рафінований та 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A6249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A6249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A6249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mesulide impurity C (SphU / Ph. Eur.)</w:t>
            </w:r>
          </w:p>
          <w:p w:rsidR="002E0469" w:rsidRPr="001F0D42" w:rsidRDefault="002E0469" w:rsidP="002E0469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2-phenoxyaniline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2E0469" w:rsidRPr="001F0D42" w:rsidRDefault="002E0469" w:rsidP="002E046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месуліду домішка С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2E0469" w:rsidP="002E0469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Q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Quercus extractum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SphU/Ph. 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ДФУ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3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4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-pine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 xml:space="preserve">Buthyl </w:t>
            </w: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1D3094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F13718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BF437C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Xylometazoline impurity 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(SphU/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.USP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силометазоліну домішка А (ДФУ /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h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ur. /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i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Цмину піскового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819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erine</w:t>
            </w:r>
            <w:r w:rsidRPr="001F0D42">
              <w:rPr>
                <w:rFonts w:ascii="Times New Roman" w:hAnsi="Times New Roman"/>
                <w:b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D-serine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ин (</w:t>
            </w:r>
            <w:r w:rsidRPr="001F0D42">
              <w:rPr>
                <w:rFonts w:ascii="Times New Roman" w:hAnsi="Times New Roman"/>
                <w:b/>
                <w:lang w:val="en-US"/>
              </w:rPr>
              <w:t>D-</w:t>
            </w:r>
            <w:r w:rsidRPr="001F0D42">
              <w:rPr>
                <w:rFonts w:ascii="Times New Roman" w:hAnsi="Times New Roman"/>
                <w:b/>
              </w:rPr>
              <w:t>серин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D96610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Cytidine 5-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lastRenderedPageBreak/>
              <w:t>monophosph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С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iticoline monosodium salt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д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1F0D42">
              <w:rPr>
                <w:rFonts w:ascii="Times New Roman" w:hAnsi="Times New Roman"/>
                <w:b/>
              </w:rPr>
              <w:t>монофосфат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B2A29" w:rsidRPr="00231418" w:rsidRDefault="005B2A29" w:rsidP="005B2A29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231418">
              <w:rPr>
                <w:rFonts w:ascii="Times New Roman" w:hAnsi="Times New Roman"/>
                <w:b/>
                <w:caps/>
                <w:lang w:val="en-US"/>
              </w:rPr>
              <w:t>P</w:t>
            </w:r>
            <w:r w:rsidRPr="00231418">
              <w:rPr>
                <w:rFonts w:ascii="Times New Roman" w:hAnsi="Times New Roman"/>
                <w:b/>
                <w:lang w:val="en-US"/>
              </w:rPr>
              <w:t>henazone</w:t>
            </w:r>
          </w:p>
          <w:p w:rsidR="005B2A29" w:rsidRPr="00231418" w:rsidRDefault="005B2A29" w:rsidP="005B2A29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31418">
              <w:rPr>
                <w:rFonts w:ascii="Times New Roman" w:hAnsi="Times New Roman"/>
                <w:b/>
                <w:lang w:val="en-US"/>
              </w:rPr>
              <w:t>Antipyrine</w:t>
            </w:r>
          </w:p>
          <w:p w:rsidR="005B2A29" w:rsidRPr="00231418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025C8F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-amino-1-(4-nitrophenyl)propane-1,3-diol (BP)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Chloramphenico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(Levoamine)</w:t>
            </w:r>
          </w:p>
          <w:p w:rsidR="005B2A29" w:rsidRPr="001F0D42" w:rsidRDefault="005B2A29" w:rsidP="005B2A29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Хлорамфенікол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евоам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</w:t>
            </w:r>
            <w:r w:rsidRPr="001F0D42">
              <w:rPr>
                <w:rFonts w:ascii="Times New Roman" w:hAnsi="Times New Roman"/>
                <w:b/>
              </w:rPr>
              <w:t>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-1-(4-</w:t>
            </w:r>
            <w:r w:rsidRPr="001F0D42">
              <w:rPr>
                <w:rFonts w:ascii="Times New Roman" w:hAnsi="Times New Roman"/>
                <w:b/>
              </w:rPr>
              <w:t>нітро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</w:rPr>
              <w:t>пропан</w:t>
            </w:r>
            <w:r w:rsidRPr="001F0D42">
              <w:rPr>
                <w:rFonts w:ascii="Times New Roman" w:hAnsi="Times New Roman"/>
                <w:b/>
                <w:lang w:val="en-US"/>
              </w:rPr>
              <w:t>-1,3-</w:t>
            </w:r>
            <w:r w:rsidRPr="001F0D42">
              <w:rPr>
                <w:rFonts w:ascii="Times New Roman" w:hAnsi="Times New Roman"/>
                <w:b/>
              </w:rPr>
              <w:t>ді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севдоефедріну г/хл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дроген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оролак трометамін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BA5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7726-95-6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0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с, СФ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urosemide impurity A (SphU / Ph.Eur. / 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Фуросеміду домішка А (ДФУ / Ph.Eur. / USP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лія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баз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hlorpheniramine maleate 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lastRenderedPageBreak/>
              <w:t>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G0658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lastRenderedPageBreak/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F (SphU/Ph.Eur.)</w:t>
            </w:r>
          </w:p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67333A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F(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>(ан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)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1F0D42" w:rsidRDefault="00783AEE" w:rsidP="00783AEE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A (SPhU / Ph. Eur.)</w:t>
            </w:r>
          </w:p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2,3-dimethylaniline (USP)</w:t>
            </w:r>
          </w:p>
          <w:p w:rsidR="00661DC7" w:rsidRPr="00FE4363" w:rsidRDefault="00661DC7" w:rsidP="00661DC7">
            <w:pPr>
              <w:jc w:val="both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</w:p>
        </w:tc>
        <w:tc>
          <w:tcPr>
            <w:tcW w:w="3287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</w:rPr>
              <w:t xml:space="preserve">Мефенамінової кислоти домішка А (ДФУ / </w:t>
            </w:r>
            <w:r w:rsidRPr="00FE4363">
              <w:rPr>
                <w:rFonts w:ascii="Times New Roman" w:hAnsi="Times New Roman"/>
                <w:b/>
                <w:lang w:val="en-US"/>
              </w:rPr>
              <w:t>Ph</w:t>
            </w:r>
            <w:r w:rsidRPr="00FE4363">
              <w:rPr>
                <w:rFonts w:ascii="Times New Roman" w:hAnsi="Times New Roman"/>
                <w:b/>
              </w:rPr>
              <w:t xml:space="preserve">. </w:t>
            </w:r>
            <w:r w:rsidRPr="00FE4363">
              <w:rPr>
                <w:rFonts w:ascii="Times New Roman" w:hAnsi="Times New Roman"/>
                <w:b/>
                <w:lang w:val="en-US"/>
              </w:rPr>
              <w:t>Eur</w:t>
            </w:r>
            <w:r w:rsidRPr="00FE4363">
              <w:rPr>
                <w:rFonts w:ascii="Times New Roman" w:hAnsi="Times New Roman"/>
                <w:b/>
              </w:rPr>
              <w:t>.)</w:t>
            </w:r>
          </w:p>
          <w:p w:rsidR="00661DC7" w:rsidRPr="00FE4363" w:rsidRDefault="00661DC7" w:rsidP="00661DC7">
            <w:pPr>
              <w:pStyle w:val="ab"/>
              <w:tabs>
                <w:tab w:val="left" w:pos="360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FE4363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yclobenzaprine hydrochloride (SphU / Ph. Eur. / BP / USP)</w:t>
            </w:r>
          </w:p>
          <w:p w:rsidR="00471075" w:rsidRPr="001F0D42" w:rsidRDefault="00471075" w:rsidP="001F0D42">
            <w:pPr>
              <w:pStyle w:val="ab"/>
              <w:spacing w:before="60"/>
              <w:jc w:val="left"/>
              <w:rPr>
                <w:rFonts w:ascii="Times New Roman" w:hAnsi="Times New Roman"/>
                <w:b/>
                <w:highlight w:val="yellow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triptyline hydrochloride impurity B (SphU / Ph. Eur.)</w:t>
            </w:r>
          </w:p>
          <w:p w:rsidR="00471075" w:rsidRPr="001F0D42" w:rsidRDefault="00471075" w:rsidP="001F0D42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клобензап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ідрохлорид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B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Амітрипти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ідрохло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Уридиндифосфатхолі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натр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lastRenderedPageBreak/>
              <w:t>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Хлоропіраміну гідрохлориду </w:t>
            </w:r>
            <w:r w:rsidRPr="001F0D42">
              <w:rPr>
                <w:rFonts w:ascii="Times New Roman" w:hAnsi="Times New Roman"/>
                <w:b/>
              </w:rPr>
              <w:lastRenderedPageBreak/>
              <w:t>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lastRenderedPageBreak/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 xml:space="preserve">Лерканідипіну гідрохлорид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>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 w:val="restart"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ethyl nalbuphine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Метилналбуфін</w:t>
            </w:r>
          </w:p>
        </w:tc>
        <w:tc>
          <w:tcPr>
            <w:tcW w:w="1819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  <w:vMerge w:val="restart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1819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245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A (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Acetaminophen related </w:t>
            </w: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Якірці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3" w:type="dxa"/>
          </w:tcPr>
          <w:p w:rsidR="00A51CDE" w:rsidRPr="006D7E46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5655-6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3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</w:t>
            </w: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BB567F" w:rsidRPr="00BB567F" w:rsidRDefault="00BB567F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</w:t>
            </w: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en-US"/>
              </w:rPr>
              <w:t>SphU</w:t>
            </w: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/Ph. Eur.)</w:t>
            </w:r>
          </w:p>
          <w:p w:rsidR="00471075" w:rsidRPr="00BB567F" w:rsidRDefault="00BB567F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BB567F" w:rsidRDefault="00BB567F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BB567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Metformin impurity D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(Ph. Eur.)</w:t>
            </w:r>
          </w:p>
          <w:p w:rsidR="00471075" w:rsidRPr="001F0D42" w:rsidRDefault="00471075" w:rsidP="00CA5DA7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lamine (USP)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Метфор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 B    (Ph. Eur.)                   Sildenafi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xide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илденаф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л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 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3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sodium with </w:t>
            </w: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 або 555-30-6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B82A01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B507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D96610" w:rsidRPr="00D96610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861F0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426C6B" w:rsidRDefault="00426C6B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 w:rsidR="00847D4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 w:rsidR="00847D4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B861F0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8B0ABF" w:rsidRDefault="00B861F0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B861F0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426C6B" w:rsidRDefault="00426C6B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426C6B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B861F0" w:rsidRDefault="00B861F0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Default="00426C6B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B861F0" w:rsidRDefault="00B861F0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Meldonium Impurity F (E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</w:tbl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981A84" w:rsidRPr="00BD0E49" w:rsidRDefault="00981A84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556B3C" w:rsidRPr="00556B3C" w:rsidRDefault="00556B3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BD0E49" w:rsidRDefault="00BD0E49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3828A6" w:rsidRPr="00BD0E49" w:rsidRDefault="003828A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237615" w:rsidRPr="00BD0E49" w:rsidRDefault="00237615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113C4F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113C4F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113C4F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515C0E">
        <w:tc>
          <w:tcPr>
            <w:tcW w:w="1008" w:type="dxa"/>
          </w:tcPr>
          <w:p w:rsidR="000062B0" w:rsidRPr="00687C49" w:rsidRDefault="000062B0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B71768">
        <w:tc>
          <w:tcPr>
            <w:tcW w:w="1008" w:type="dxa"/>
          </w:tcPr>
          <w:p w:rsidR="00B71768" w:rsidRDefault="00B71768" w:rsidP="005649CF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5649CF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B71768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4C1E" w:rsidRDefault="00174C1E">
      <w:r>
        <w:separator/>
      </w:r>
    </w:p>
  </w:endnote>
  <w:endnote w:type="continuationSeparator" w:id="0">
    <w:p w:rsidR="00174C1E" w:rsidRDefault="00174C1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4C1E" w:rsidRDefault="00174C1E">
      <w:r>
        <w:separator/>
      </w:r>
    </w:p>
  </w:footnote>
  <w:footnote w:type="continuationSeparator" w:id="0">
    <w:p w:rsidR="00174C1E" w:rsidRDefault="00174C1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D96610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D96610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CC4722">
      <w:rPr>
        <w:rStyle w:val="aa"/>
        <w:rFonts w:cs="Verdana"/>
        <w:noProof/>
      </w:rPr>
      <w:t>32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425"/>
    <w:rsid w:val="00013F20"/>
    <w:rsid w:val="00013F6F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20CB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21F3"/>
    <w:rsid w:val="000428F4"/>
    <w:rsid w:val="0004290A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5F0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170C"/>
    <w:rsid w:val="000E2F79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D2C"/>
    <w:rsid w:val="001815CE"/>
    <w:rsid w:val="0018166E"/>
    <w:rsid w:val="00181B61"/>
    <w:rsid w:val="00181C8A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6F3"/>
    <w:rsid w:val="001D2E88"/>
    <w:rsid w:val="001D2F1B"/>
    <w:rsid w:val="001D3094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59"/>
    <w:rsid w:val="001E3CAE"/>
    <w:rsid w:val="001E3CC2"/>
    <w:rsid w:val="001E3E9B"/>
    <w:rsid w:val="001E3EF7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30AC"/>
    <w:rsid w:val="00213531"/>
    <w:rsid w:val="00213A6A"/>
    <w:rsid w:val="00213FC0"/>
    <w:rsid w:val="002145A7"/>
    <w:rsid w:val="00214A50"/>
    <w:rsid w:val="00214D0A"/>
    <w:rsid w:val="0021541E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6FC"/>
    <w:rsid w:val="0025792D"/>
    <w:rsid w:val="00257A5F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21B4"/>
    <w:rsid w:val="002B225C"/>
    <w:rsid w:val="002B270C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21F2"/>
    <w:rsid w:val="003026DC"/>
    <w:rsid w:val="00302F59"/>
    <w:rsid w:val="0030312A"/>
    <w:rsid w:val="00303456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850"/>
    <w:rsid w:val="00314E22"/>
    <w:rsid w:val="003153A1"/>
    <w:rsid w:val="00315649"/>
    <w:rsid w:val="00315C3B"/>
    <w:rsid w:val="00315EB1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DD"/>
    <w:rsid w:val="00330F6C"/>
    <w:rsid w:val="00330FBA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80F"/>
    <w:rsid w:val="003E2BC2"/>
    <w:rsid w:val="003E2BD0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04"/>
    <w:rsid w:val="00424AA7"/>
    <w:rsid w:val="004251FD"/>
    <w:rsid w:val="004255BF"/>
    <w:rsid w:val="00425CEA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663"/>
    <w:rsid w:val="00440AD1"/>
    <w:rsid w:val="00440B6F"/>
    <w:rsid w:val="00440BA8"/>
    <w:rsid w:val="00440D3D"/>
    <w:rsid w:val="00440FC5"/>
    <w:rsid w:val="00441480"/>
    <w:rsid w:val="0044162D"/>
    <w:rsid w:val="00441D85"/>
    <w:rsid w:val="00441F11"/>
    <w:rsid w:val="004422D0"/>
    <w:rsid w:val="004425AE"/>
    <w:rsid w:val="0044264E"/>
    <w:rsid w:val="00442BC6"/>
    <w:rsid w:val="00442E0F"/>
    <w:rsid w:val="00442FA0"/>
    <w:rsid w:val="00443438"/>
    <w:rsid w:val="004435B2"/>
    <w:rsid w:val="00443715"/>
    <w:rsid w:val="004439A3"/>
    <w:rsid w:val="00443BD3"/>
    <w:rsid w:val="00444186"/>
    <w:rsid w:val="00444401"/>
    <w:rsid w:val="004444E5"/>
    <w:rsid w:val="00444825"/>
    <w:rsid w:val="00444849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5DF"/>
    <w:rsid w:val="00487A69"/>
    <w:rsid w:val="004900F9"/>
    <w:rsid w:val="004901E0"/>
    <w:rsid w:val="00490429"/>
    <w:rsid w:val="0049093E"/>
    <w:rsid w:val="00490974"/>
    <w:rsid w:val="00490AD3"/>
    <w:rsid w:val="00490AF4"/>
    <w:rsid w:val="00490DB2"/>
    <w:rsid w:val="00490E68"/>
    <w:rsid w:val="00490FEE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A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A0506"/>
    <w:rsid w:val="004A08D6"/>
    <w:rsid w:val="004A0F1A"/>
    <w:rsid w:val="004A1244"/>
    <w:rsid w:val="004A161A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DB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ED9"/>
    <w:rsid w:val="006274E1"/>
    <w:rsid w:val="006276C3"/>
    <w:rsid w:val="00627A14"/>
    <w:rsid w:val="00627B85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6FE"/>
    <w:rsid w:val="0064080B"/>
    <w:rsid w:val="00640D92"/>
    <w:rsid w:val="00640E83"/>
    <w:rsid w:val="00641107"/>
    <w:rsid w:val="006411C2"/>
    <w:rsid w:val="006425F8"/>
    <w:rsid w:val="006428C7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F"/>
    <w:rsid w:val="00651B71"/>
    <w:rsid w:val="00651B99"/>
    <w:rsid w:val="00651C56"/>
    <w:rsid w:val="00651D2C"/>
    <w:rsid w:val="00651F7E"/>
    <w:rsid w:val="006522A0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7059"/>
    <w:rsid w:val="00667193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673"/>
    <w:rsid w:val="00685715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C15"/>
    <w:rsid w:val="006D2D48"/>
    <w:rsid w:val="006D2EB8"/>
    <w:rsid w:val="006D3182"/>
    <w:rsid w:val="006D31E3"/>
    <w:rsid w:val="006D3D7E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6E73"/>
    <w:rsid w:val="006D713B"/>
    <w:rsid w:val="006D7474"/>
    <w:rsid w:val="006D7559"/>
    <w:rsid w:val="006D7D8E"/>
    <w:rsid w:val="006D7E46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85"/>
    <w:rsid w:val="007270B0"/>
    <w:rsid w:val="007277B0"/>
    <w:rsid w:val="00727B44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602"/>
    <w:rsid w:val="0074162B"/>
    <w:rsid w:val="00741A73"/>
    <w:rsid w:val="0074203D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500D"/>
    <w:rsid w:val="00755267"/>
    <w:rsid w:val="007553A2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A2B"/>
    <w:rsid w:val="007C1B13"/>
    <w:rsid w:val="007C28AB"/>
    <w:rsid w:val="007C29C6"/>
    <w:rsid w:val="007C2B7C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534"/>
    <w:rsid w:val="007F39F6"/>
    <w:rsid w:val="007F3B48"/>
    <w:rsid w:val="007F3D19"/>
    <w:rsid w:val="007F3DDA"/>
    <w:rsid w:val="007F3EC0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4C50"/>
    <w:rsid w:val="008B50AA"/>
    <w:rsid w:val="008B5246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C7"/>
    <w:rsid w:val="00913F1C"/>
    <w:rsid w:val="00914283"/>
    <w:rsid w:val="009142E9"/>
    <w:rsid w:val="0091432E"/>
    <w:rsid w:val="009146F2"/>
    <w:rsid w:val="00914881"/>
    <w:rsid w:val="009149CF"/>
    <w:rsid w:val="00914E35"/>
    <w:rsid w:val="00915054"/>
    <w:rsid w:val="00915906"/>
    <w:rsid w:val="00915D11"/>
    <w:rsid w:val="00915FDD"/>
    <w:rsid w:val="009161C7"/>
    <w:rsid w:val="00916410"/>
    <w:rsid w:val="009164A9"/>
    <w:rsid w:val="0091650D"/>
    <w:rsid w:val="00916675"/>
    <w:rsid w:val="00916FDA"/>
    <w:rsid w:val="00916FFE"/>
    <w:rsid w:val="009170EE"/>
    <w:rsid w:val="00917237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C95"/>
    <w:rsid w:val="0093417D"/>
    <w:rsid w:val="0093433B"/>
    <w:rsid w:val="00934478"/>
    <w:rsid w:val="009346A5"/>
    <w:rsid w:val="0093481E"/>
    <w:rsid w:val="00934D7A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C42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2F05"/>
    <w:rsid w:val="00973268"/>
    <w:rsid w:val="00973905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771"/>
    <w:rsid w:val="00981910"/>
    <w:rsid w:val="00981A84"/>
    <w:rsid w:val="009820B9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7D9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E11"/>
    <w:rsid w:val="00A35077"/>
    <w:rsid w:val="00A35737"/>
    <w:rsid w:val="00A35D81"/>
    <w:rsid w:val="00A35FB4"/>
    <w:rsid w:val="00A36198"/>
    <w:rsid w:val="00A36546"/>
    <w:rsid w:val="00A3671D"/>
    <w:rsid w:val="00A3685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632"/>
    <w:rsid w:val="00B43CFB"/>
    <w:rsid w:val="00B43D31"/>
    <w:rsid w:val="00B446C6"/>
    <w:rsid w:val="00B44993"/>
    <w:rsid w:val="00B44D3F"/>
    <w:rsid w:val="00B44E10"/>
    <w:rsid w:val="00B44EE7"/>
    <w:rsid w:val="00B4503D"/>
    <w:rsid w:val="00B452D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7BE"/>
    <w:rsid w:val="00B72809"/>
    <w:rsid w:val="00B72912"/>
    <w:rsid w:val="00B72BEA"/>
    <w:rsid w:val="00B73021"/>
    <w:rsid w:val="00B73255"/>
    <w:rsid w:val="00B735AA"/>
    <w:rsid w:val="00B73B26"/>
    <w:rsid w:val="00B73B9B"/>
    <w:rsid w:val="00B73BC8"/>
    <w:rsid w:val="00B73BDD"/>
    <w:rsid w:val="00B73EAE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A10"/>
    <w:rsid w:val="00B87F67"/>
    <w:rsid w:val="00B90710"/>
    <w:rsid w:val="00B90922"/>
    <w:rsid w:val="00B91052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42"/>
    <w:rsid w:val="00BB0495"/>
    <w:rsid w:val="00BB06A8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86B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D10"/>
    <w:rsid w:val="00C1321F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C86"/>
    <w:rsid w:val="00C22D8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440A"/>
    <w:rsid w:val="00CD45EE"/>
    <w:rsid w:val="00CD45FE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19E5"/>
    <w:rsid w:val="00D71D2E"/>
    <w:rsid w:val="00D72150"/>
    <w:rsid w:val="00D72308"/>
    <w:rsid w:val="00D72782"/>
    <w:rsid w:val="00D727E9"/>
    <w:rsid w:val="00D72B75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B32"/>
    <w:rsid w:val="00D80D4D"/>
    <w:rsid w:val="00D80E0F"/>
    <w:rsid w:val="00D80F6A"/>
    <w:rsid w:val="00D81584"/>
    <w:rsid w:val="00D81D21"/>
    <w:rsid w:val="00D81F26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EC"/>
    <w:rsid w:val="00DC2B7F"/>
    <w:rsid w:val="00DC2C2E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951"/>
    <w:rsid w:val="00DF0EE1"/>
    <w:rsid w:val="00DF0F13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D75"/>
    <w:rsid w:val="00E32535"/>
    <w:rsid w:val="00E32656"/>
    <w:rsid w:val="00E3273C"/>
    <w:rsid w:val="00E32793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19F"/>
    <w:rsid w:val="00E37235"/>
    <w:rsid w:val="00E373F5"/>
    <w:rsid w:val="00E375CC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75"/>
    <w:rsid w:val="00E638D1"/>
    <w:rsid w:val="00E63A0E"/>
    <w:rsid w:val="00E6418E"/>
    <w:rsid w:val="00E64661"/>
    <w:rsid w:val="00E646FA"/>
    <w:rsid w:val="00E648F6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1A04"/>
    <w:rsid w:val="00E81AED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4D5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21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817"/>
    <w:rsid w:val="00F61CB0"/>
    <w:rsid w:val="00F61DDE"/>
    <w:rsid w:val="00F61E0B"/>
    <w:rsid w:val="00F61F17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17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592C7-1D00-4046-8671-EE6B5DF89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67</TotalTime>
  <Pages>86</Pages>
  <Words>15762</Words>
  <Characters>89848</Characters>
  <Application>Microsoft Office Word</Application>
  <DocSecurity>0</DocSecurity>
  <Lines>748</Lines>
  <Paragraphs>2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5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608</cp:revision>
  <cp:lastPrinted>2025-04-30T12:40:00Z</cp:lastPrinted>
  <dcterms:created xsi:type="dcterms:W3CDTF">2024-12-02T09:59:00Z</dcterms:created>
  <dcterms:modified xsi:type="dcterms:W3CDTF">2025-10-2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